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D45CB" w:rsidRPr="008B6B9C" w:rsidRDefault="00071770" w:rsidP="00FD45CB">
      <w:pPr>
        <w:pStyle w:val="Heading1"/>
        <w:spacing w:before="0" w:after="0"/>
        <w:jc w:val="center"/>
        <w:rPr>
          <w:rFonts w:ascii="Century" w:hAnsi="Century"/>
          <w:sz w:val="24"/>
          <w:szCs w:val="28"/>
        </w:rPr>
      </w:pPr>
      <w:r>
        <w:rPr>
          <w:rFonts w:ascii="Century" w:hAnsi="Century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600075</wp:posOffset>
            </wp:positionH>
            <wp:positionV relativeFrom="paragraph">
              <wp:posOffset>-333375</wp:posOffset>
            </wp:positionV>
            <wp:extent cx="742950" cy="742950"/>
            <wp:effectExtent l="19050" t="0" r="0" b="0"/>
            <wp:wrapNone/>
            <wp:docPr id="2" name="Picture 1" descr="C:\Users\Hufsa\Desktop\comsats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fsa\Desktop\comsats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FD45CB" w:rsidRPr="008B6B9C">
        <w:rPr>
          <w:rFonts w:ascii="Century" w:hAnsi="Century"/>
          <w:sz w:val="28"/>
          <w:szCs w:val="28"/>
        </w:rPr>
        <w:t>COMSATS</w:t>
      </w:r>
      <w:r w:rsidR="00FD45CB" w:rsidRPr="008B6B9C">
        <w:rPr>
          <w:rFonts w:ascii="Century" w:hAnsi="Century"/>
          <w:sz w:val="24"/>
          <w:szCs w:val="28"/>
        </w:rPr>
        <w:t xml:space="preserve"> </w:t>
      </w:r>
      <w:r>
        <w:rPr>
          <w:rFonts w:ascii="Century" w:hAnsi="Century"/>
          <w:sz w:val="24"/>
          <w:szCs w:val="28"/>
        </w:rPr>
        <w:t>UNIVERSITY ISLAMABAD</w:t>
      </w:r>
      <w:r w:rsidR="00FD45CB" w:rsidRPr="008B6B9C">
        <w:rPr>
          <w:rFonts w:ascii="Century" w:hAnsi="Century"/>
          <w:sz w:val="24"/>
          <w:szCs w:val="28"/>
        </w:rPr>
        <w:t xml:space="preserve"> </w:t>
      </w:r>
    </w:p>
    <w:p w:rsidR="00251E8E" w:rsidRDefault="00251E8E" w:rsidP="00251E8E">
      <w:pPr>
        <w:spacing w:after="0"/>
        <w:jc w:val="center"/>
        <w:rPr>
          <w:rFonts w:ascii="Century" w:hAnsi="Century"/>
          <w:b/>
          <w:sz w:val="24"/>
          <w:szCs w:val="28"/>
          <w:lang w:eastAsia="ar-SA"/>
        </w:rPr>
      </w:pPr>
    </w:p>
    <w:tbl>
      <w:tblPr>
        <w:tblStyle w:val="TableGrid"/>
        <w:tblW w:w="0" w:type="auto"/>
        <w:tblLook w:val="04A0"/>
      </w:tblPr>
      <w:tblGrid>
        <w:gridCol w:w="9576"/>
      </w:tblGrid>
      <w:tr w:rsidR="00517572" w:rsidTr="00517572">
        <w:tc>
          <w:tcPr>
            <w:tcW w:w="9576" w:type="dxa"/>
          </w:tcPr>
          <w:p w:rsidR="001222AD" w:rsidRDefault="00ED1CB1" w:rsidP="001222AD">
            <w:pPr>
              <w:jc w:val="center"/>
              <w:rPr>
                <w:rFonts w:ascii="Century" w:hAnsi="Century"/>
                <w:b/>
                <w:bCs/>
                <w:sz w:val="28"/>
                <w:szCs w:val="28"/>
                <w:lang w:eastAsia="ar-SA"/>
              </w:rPr>
            </w:pPr>
            <w:r>
              <w:rPr>
                <w:rFonts w:ascii="Century" w:hAnsi="Century"/>
                <w:b/>
                <w:bCs/>
                <w:sz w:val="28"/>
                <w:szCs w:val="28"/>
                <w:lang w:eastAsia="ar-SA"/>
              </w:rPr>
              <w:t>Introduction to ICT</w:t>
            </w:r>
          </w:p>
          <w:p w:rsidR="00517572" w:rsidRDefault="001222AD" w:rsidP="00ED1CB1">
            <w:pPr>
              <w:jc w:val="center"/>
              <w:rPr>
                <w:rFonts w:ascii="Century" w:hAnsi="Century"/>
                <w:b/>
                <w:sz w:val="24"/>
                <w:szCs w:val="28"/>
                <w:lang w:eastAsia="ar-SA"/>
              </w:rPr>
            </w:pPr>
            <w:r>
              <w:rPr>
                <w:rFonts w:ascii="Century" w:hAnsi="Century"/>
                <w:b/>
                <w:sz w:val="28"/>
                <w:szCs w:val="28"/>
                <w:lang w:eastAsia="ar-SA"/>
              </w:rPr>
              <w:t xml:space="preserve">   ( CS</w:t>
            </w:r>
            <w:r w:rsidR="000760A8">
              <w:rPr>
                <w:rFonts w:ascii="Century" w:hAnsi="Century"/>
                <w:b/>
                <w:sz w:val="28"/>
                <w:szCs w:val="28"/>
                <w:lang w:eastAsia="ar-SA"/>
              </w:rPr>
              <w:t>C</w:t>
            </w:r>
            <w:r w:rsidR="009A0F2E">
              <w:rPr>
                <w:rFonts w:ascii="Century" w:hAnsi="Century"/>
                <w:b/>
                <w:sz w:val="28"/>
                <w:szCs w:val="28"/>
                <w:lang w:eastAsia="ar-SA"/>
              </w:rPr>
              <w:t xml:space="preserve"> </w:t>
            </w:r>
            <w:r w:rsidR="00ED1CB1">
              <w:rPr>
                <w:rFonts w:ascii="Century" w:hAnsi="Century"/>
                <w:b/>
                <w:sz w:val="28"/>
                <w:szCs w:val="28"/>
                <w:lang w:eastAsia="ar-SA"/>
              </w:rPr>
              <w:t>101</w:t>
            </w:r>
            <w:r w:rsidRPr="00517572">
              <w:rPr>
                <w:rFonts w:ascii="Century" w:hAnsi="Century"/>
                <w:b/>
                <w:sz w:val="28"/>
                <w:szCs w:val="28"/>
                <w:lang w:eastAsia="ar-SA"/>
              </w:rPr>
              <w:t>)</w:t>
            </w:r>
          </w:p>
        </w:tc>
      </w:tr>
    </w:tbl>
    <w:p w:rsidR="00517572" w:rsidRPr="005C5A83" w:rsidRDefault="00517572" w:rsidP="00251E8E">
      <w:pPr>
        <w:spacing w:after="0"/>
        <w:jc w:val="center"/>
        <w:rPr>
          <w:rFonts w:ascii="Century" w:hAnsi="Century"/>
          <w:b/>
          <w:sz w:val="24"/>
          <w:szCs w:val="28"/>
          <w:lang w:eastAsia="ar-SA"/>
        </w:rPr>
      </w:pPr>
    </w:p>
    <w:p w:rsidR="00517572" w:rsidRDefault="00934F4D" w:rsidP="001B1DB4">
      <w:pPr>
        <w:spacing w:after="0"/>
        <w:jc w:val="center"/>
        <w:rPr>
          <w:rFonts w:ascii="Century" w:hAnsi="Century"/>
          <w:b/>
          <w:i/>
          <w:sz w:val="24"/>
          <w:szCs w:val="28"/>
          <w:u w:val="single"/>
          <w:lang w:eastAsia="ar-SA"/>
        </w:rPr>
      </w:pPr>
      <w:r w:rsidRPr="00934F4D">
        <w:rPr>
          <w:rFonts w:ascii="Century" w:hAnsi="Century"/>
          <w:b/>
          <w:i/>
          <w:noProof/>
          <w:sz w:val="24"/>
          <w:szCs w:val="28"/>
          <w:u w:val="single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left:0;text-align:left;margin-left:-7.5pt;margin-top:2.7pt;width:493.35pt;height:0;z-index:251664384" o:connectortype="straight"/>
        </w:pict>
      </w:r>
    </w:p>
    <w:p w:rsidR="000F7DB9" w:rsidRDefault="00F00DFE" w:rsidP="001B1DB4">
      <w:pPr>
        <w:spacing w:after="0"/>
        <w:jc w:val="center"/>
        <w:rPr>
          <w:rFonts w:ascii="Century" w:hAnsi="Century"/>
          <w:b/>
          <w:i/>
          <w:sz w:val="24"/>
          <w:szCs w:val="28"/>
          <w:u w:val="single"/>
          <w:lang w:eastAsia="ar-SA"/>
        </w:rPr>
      </w:pPr>
      <w:r>
        <w:rPr>
          <w:rFonts w:ascii="Century" w:hAnsi="Century"/>
          <w:b/>
          <w:i/>
          <w:sz w:val="24"/>
          <w:szCs w:val="28"/>
          <w:u w:val="single"/>
          <w:lang w:eastAsia="ar-SA"/>
        </w:rPr>
        <w:t>Assignment</w:t>
      </w:r>
      <w:r w:rsidR="001B1DB4">
        <w:rPr>
          <w:rFonts w:ascii="Century" w:hAnsi="Century"/>
          <w:b/>
          <w:i/>
          <w:sz w:val="24"/>
          <w:szCs w:val="28"/>
          <w:u w:val="single"/>
          <w:lang w:eastAsia="ar-SA"/>
        </w:rPr>
        <w:t xml:space="preserve"> 0</w:t>
      </w:r>
      <w:bookmarkStart w:id="0" w:name="_GoBack"/>
      <w:bookmarkEnd w:id="0"/>
      <w:r w:rsidR="00C77DCB">
        <w:rPr>
          <w:rFonts w:ascii="Century" w:hAnsi="Century"/>
          <w:b/>
          <w:i/>
          <w:sz w:val="24"/>
          <w:szCs w:val="28"/>
          <w:u w:val="single"/>
          <w:lang w:eastAsia="ar-SA"/>
        </w:rPr>
        <w:t>2</w:t>
      </w:r>
    </w:p>
    <w:p w:rsidR="00146F08" w:rsidRDefault="00146F08" w:rsidP="001B1DB4">
      <w:pPr>
        <w:spacing w:after="0"/>
        <w:jc w:val="center"/>
        <w:rPr>
          <w:rFonts w:ascii="Century" w:hAnsi="Century"/>
          <w:b/>
          <w:i/>
          <w:sz w:val="24"/>
          <w:szCs w:val="28"/>
          <w:u w:val="single"/>
          <w:lang w:eastAsia="ar-SA"/>
        </w:rPr>
      </w:pPr>
    </w:p>
    <w:p w:rsidR="00146F08" w:rsidRPr="00146F08" w:rsidRDefault="00146F08" w:rsidP="001B1DB4">
      <w:pPr>
        <w:spacing w:after="0"/>
        <w:jc w:val="center"/>
        <w:rPr>
          <w:rFonts w:ascii="Century" w:hAnsi="Century"/>
          <w:sz w:val="24"/>
          <w:szCs w:val="28"/>
          <w:lang w:eastAsia="ar-SA"/>
        </w:rPr>
      </w:pPr>
      <w:r w:rsidRPr="00146F08">
        <w:rPr>
          <w:rFonts w:ascii="Century" w:hAnsi="Century"/>
          <w:sz w:val="24"/>
          <w:szCs w:val="28"/>
          <w:lang w:eastAsia="ar-SA"/>
        </w:rPr>
        <w:t xml:space="preserve">Total Marks = </w:t>
      </w:r>
      <w:r w:rsidR="00BB0B04">
        <w:rPr>
          <w:rFonts w:ascii="Century" w:hAnsi="Century"/>
          <w:sz w:val="24"/>
          <w:szCs w:val="28"/>
          <w:lang w:eastAsia="ar-SA"/>
        </w:rPr>
        <w:t>10</w:t>
      </w:r>
    </w:p>
    <w:p w:rsidR="002F5288" w:rsidRDefault="002F5288" w:rsidP="005455EA">
      <w:pPr>
        <w:spacing w:after="0" w:line="240" w:lineRule="auto"/>
        <w:rPr>
          <w:rFonts w:ascii="Century" w:hAnsi="Century"/>
          <w:b/>
          <w:i/>
          <w:sz w:val="32"/>
          <w:szCs w:val="32"/>
          <w:u w:val="single"/>
          <w:lang w:eastAsia="ar-SA"/>
        </w:rPr>
      </w:pPr>
    </w:p>
    <w:p w:rsidR="005455EA" w:rsidRPr="001B1DB4" w:rsidRDefault="00B86FC2" w:rsidP="001B1DB4">
      <w:pPr>
        <w:spacing w:after="0" w:line="360" w:lineRule="auto"/>
        <w:rPr>
          <w:rFonts w:ascii="Times New Roman" w:hAnsi="Times New Roman" w:cs="Times New Roman"/>
          <w:b/>
          <w:sz w:val="32"/>
          <w:szCs w:val="32"/>
          <w:u w:val="single"/>
          <w:lang w:eastAsia="ar-SA"/>
        </w:rPr>
      </w:pPr>
      <w:r w:rsidRPr="001B1DB4">
        <w:rPr>
          <w:rFonts w:ascii="Times New Roman" w:hAnsi="Times New Roman" w:cs="Times New Roman"/>
          <w:b/>
          <w:sz w:val="32"/>
          <w:szCs w:val="32"/>
          <w:u w:val="single"/>
          <w:lang w:eastAsia="ar-SA"/>
        </w:rPr>
        <w:t>Instructions</w:t>
      </w:r>
      <w:r w:rsidR="001B1DB4" w:rsidRPr="001B1DB4">
        <w:rPr>
          <w:rFonts w:ascii="Times New Roman" w:hAnsi="Times New Roman" w:cs="Times New Roman"/>
          <w:b/>
          <w:sz w:val="32"/>
          <w:szCs w:val="32"/>
          <w:u w:val="single"/>
          <w:lang w:eastAsia="ar-SA"/>
        </w:rPr>
        <w:t>:</w:t>
      </w:r>
    </w:p>
    <w:p w:rsidR="005455EA" w:rsidRDefault="00934F4D" w:rsidP="002D20F8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34F4D">
        <w:rPr>
          <w:rFonts w:ascii="Times New Roman" w:hAnsi="Times New Roman" w:cs="Times New Roman"/>
          <w:noProof/>
          <w:sz w:val="24"/>
          <w:szCs w:val="24"/>
        </w:rPr>
        <w:pict>
          <v:shape id="_x0000_s1027" type="#_x0000_t32" style="position:absolute;left:0;text-align:left;margin-left:-7.5pt;margin-top:83.05pt;width:493.35pt;height:0;z-index:251665408" o:connectortype="straight"/>
        </w:pict>
      </w:r>
      <w:r w:rsidR="00F00DFE">
        <w:rPr>
          <w:rFonts w:ascii="Times New Roman" w:hAnsi="Times New Roman" w:cs="Times New Roman"/>
          <w:sz w:val="24"/>
          <w:szCs w:val="24"/>
        </w:rPr>
        <w:t xml:space="preserve">Use </w:t>
      </w:r>
      <w:r w:rsidR="00F00DFE" w:rsidRPr="00C77DCB">
        <w:rPr>
          <w:rFonts w:ascii="Times New Roman" w:hAnsi="Times New Roman" w:cs="Times New Roman"/>
          <w:b/>
          <w:sz w:val="24"/>
          <w:szCs w:val="24"/>
          <w:u w:val="single"/>
        </w:rPr>
        <w:t xml:space="preserve">standard </w:t>
      </w:r>
      <w:r w:rsidR="00F00DFE">
        <w:rPr>
          <w:rFonts w:ascii="Times New Roman" w:hAnsi="Times New Roman" w:cs="Times New Roman"/>
          <w:sz w:val="24"/>
          <w:szCs w:val="24"/>
        </w:rPr>
        <w:t>formatting for assignment writing</w:t>
      </w:r>
      <w:r w:rsidR="001B1DB4" w:rsidRPr="003F2FD2">
        <w:rPr>
          <w:rFonts w:ascii="Times New Roman" w:hAnsi="Times New Roman" w:cs="Times New Roman"/>
          <w:sz w:val="24"/>
          <w:szCs w:val="24"/>
        </w:rPr>
        <w:t>.</w:t>
      </w:r>
      <w:r w:rsidR="00F00DFE">
        <w:rPr>
          <w:rFonts w:ascii="Times New Roman" w:hAnsi="Times New Roman" w:cs="Times New Roman"/>
          <w:sz w:val="24"/>
          <w:szCs w:val="24"/>
        </w:rPr>
        <w:t xml:space="preserve"> </w:t>
      </w:r>
      <w:r w:rsidR="005455EA" w:rsidRPr="003F2FD2">
        <w:rPr>
          <w:rFonts w:ascii="Times New Roman" w:hAnsi="Times New Roman" w:cs="Times New Roman"/>
          <w:sz w:val="24"/>
          <w:szCs w:val="24"/>
        </w:rPr>
        <w:t xml:space="preserve"> </w:t>
      </w:r>
      <w:r w:rsidR="00F00DFE">
        <w:rPr>
          <w:rFonts w:ascii="Times New Roman" w:hAnsi="Times New Roman" w:cs="Times New Roman"/>
          <w:sz w:val="24"/>
          <w:szCs w:val="24"/>
        </w:rPr>
        <w:t xml:space="preserve">You are encouraged to use recommended book, articles and internet sources to complete this work, </w:t>
      </w:r>
      <w:r w:rsidR="00F00DFE" w:rsidRPr="00C708E7">
        <w:rPr>
          <w:rFonts w:ascii="Times New Roman" w:hAnsi="Times New Roman" w:cs="Times New Roman"/>
          <w:b/>
          <w:sz w:val="24"/>
          <w:szCs w:val="24"/>
          <w:u w:val="single"/>
        </w:rPr>
        <w:t>BUT</w:t>
      </w:r>
      <w:r w:rsidR="00F00DFE">
        <w:rPr>
          <w:rFonts w:ascii="Times New Roman" w:hAnsi="Times New Roman" w:cs="Times New Roman"/>
          <w:sz w:val="24"/>
          <w:szCs w:val="24"/>
        </w:rPr>
        <w:t xml:space="preserve"> co</w:t>
      </w:r>
      <w:r w:rsidR="00BB0B04">
        <w:rPr>
          <w:rFonts w:ascii="Times New Roman" w:hAnsi="Times New Roman" w:cs="Times New Roman"/>
          <w:sz w:val="24"/>
          <w:szCs w:val="24"/>
        </w:rPr>
        <w:t xml:space="preserve">py/paste will not be tolerated. Copied assignments from any source will be marked as </w:t>
      </w:r>
      <w:r w:rsidR="00BB0B04" w:rsidRPr="00A34366">
        <w:rPr>
          <w:rFonts w:ascii="Times New Roman" w:hAnsi="Times New Roman" w:cs="Times New Roman"/>
          <w:b/>
          <w:sz w:val="24"/>
          <w:szCs w:val="24"/>
          <w:u w:val="single"/>
        </w:rPr>
        <w:t>zero</w:t>
      </w:r>
      <w:r w:rsidR="00BB0B04" w:rsidRPr="00A34366">
        <w:rPr>
          <w:rFonts w:ascii="Times New Roman" w:hAnsi="Times New Roman" w:cs="Times New Roman"/>
          <w:sz w:val="24"/>
          <w:szCs w:val="24"/>
          <w:u w:val="single"/>
        </w:rPr>
        <w:t>.</w:t>
      </w:r>
      <w:r w:rsidR="00BB0B04">
        <w:rPr>
          <w:rFonts w:ascii="Times New Roman" w:hAnsi="Times New Roman" w:cs="Times New Roman"/>
          <w:sz w:val="24"/>
          <w:szCs w:val="24"/>
        </w:rPr>
        <w:t xml:space="preserve"> </w:t>
      </w:r>
      <w:r w:rsidR="00FD5926">
        <w:rPr>
          <w:rFonts w:ascii="Times New Roman" w:hAnsi="Times New Roman" w:cs="Times New Roman"/>
          <w:sz w:val="24"/>
          <w:szCs w:val="24"/>
        </w:rPr>
        <w:t xml:space="preserve">Write to the point answers not lengthy stories. </w:t>
      </w:r>
    </w:p>
    <w:p w:rsidR="00C77DCB" w:rsidRDefault="00A05938" w:rsidP="00C77DCB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) </w:t>
      </w:r>
      <w:r w:rsidR="00C77DCB">
        <w:rPr>
          <w:rFonts w:ascii="Times New Roman" w:hAnsi="Times New Roman" w:cs="Times New Roman"/>
          <w:sz w:val="24"/>
          <w:szCs w:val="24"/>
        </w:rPr>
        <w:t xml:space="preserve">Discuss a case study of any famous cyber security scam. </w:t>
      </w:r>
      <w:r w:rsidR="000760A8">
        <w:rPr>
          <w:rFonts w:ascii="Times New Roman" w:hAnsi="Times New Roman" w:cs="Times New Roman"/>
          <w:sz w:val="24"/>
          <w:szCs w:val="24"/>
        </w:rPr>
        <w:t xml:space="preserve">Your assignment </w:t>
      </w:r>
      <w:r w:rsidR="00071770">
        <w:rPr>
          <w:rFonts w:ascii="Times New Roman" w:hAnsi="Times New Roman" w:cs="Times New Roman"/>
          <w:sz w:val="24"/>
          <w:szCs w:val="24"/>
        </w:rPr>
        <w:t>must contain (</w:t>
      </w:r>
      <w:r w:rsidR="00071770" w:rsidRPr="00D45E84">
        <w:rPr>
          <w:rFonts w:ascii="Times New Roman" w:hAnsi="Times New Roman" w:cs="Times New Roman"/>
          <w:sz w:val="24"/>
          <w:szCs w:val="24"/>
          <w:u w:val="single"/>
        </w:rPr>
        <w:t>but not limited to</w:t>
      </w:r>
      <w:r w:rsidR="00071770">
        <w:rPr>
          <w:rFonts w:ascii="Times New Roman" w:hAnsi="Times New Roman" w:cs="Times New Roman"/>
          <w:sz w:val="24"/>
          <w:szCs w:val="24"/>
        </w:rPr>
        <w:t xml:space="preserve">) the </w:t>
      </w:r>
      <w:r w:rsidR="000760A8">
        <w:rPr>
          <w:rFonts w:ascii="Times New Roman" w:hAnsi="Times New Roman" w:cs="Times New Roman"/>
          <w:sz w:val="24"/>
          <w:szCs w:val="24"/>
        </w:rPr>
        <w:t xml:space="preserve">following </w:t>
      </w:r>
      <w:r w:rsidR="00071770">
        <w:rPr>
          <w:rFonts w:ascii="Times New Roman" w:hAnsi="Times New Roman" w:cs="Times New Roman"/>
          <w:sz w:val="24"/>
          <w:szCs w:val="24"/>
        </w:rPr>
        <w:t>content</w:t>
      </w:r>
      <w:r w:rsidR="00C77DC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77DCB" w:rsidRDefault="00C77DCB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duction (what the case study is about, date/time, company or individual that launched the attack)</w:t>
      </w:r>
    </w:p>
    <w:p w:rsidR="00C77DCB" w:rsidRDefault="00C77DCB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jectives (targets that were planned to achieve)</w:t>
      </w:r>
    </w:p>
    <w:p w:rsidR="00C77DCB" w:rsidRDefault="00C77DCB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main (target users</w:t>
      </w:r>
      <w:r w:rsidR="005D77D1">
        <w:rPr>
          <w:rFonts w:ascii="Times New Roman" w:hAnsi="Times New Roman" w:cs="Times New Roman"/>
          <w:sz w:val="24"/>
          <w:szCs w:val="24"/>
        </w:rPr>
        <w:t>/companies/</w:t>
      </w:r>
      <w:r>
        <w:rPr>
          <w:rFonts w:ascii="Times New Roman" w:hAnsi="Times New Roman" w:cs="Times New Roman"/>
          <w:sz w:val="24"/>
          <w:szCs w:val="24"/>
        </w:rPr>
        <w:t>areas)</w:t>
      </w:r>
    </w:p>
    <w:p w:rsidR="00C77DCB" w:rsidRDefault="00C77DCB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ology (which technique was used to launch this attack , how it is launched)</w:t>
      </w:r>
    </w:p>
    <w:p w:rsidR="00C77DCB" w:rsidRDefault="00C77DCB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olution (technique used to mitigate/resolve the issue)</w:t>
      </w:r>
    </w:p>
    <w:p w:rsidR="005D77D1" w:rsidRDefault="00655BBD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tential Losses (</w:t>
      </w:r>
      <w:r w:rsidR="005D77D1">
        <w:rPr>
          <w:rFonts w:ascii="Times New Roman" w:hAnsi="Times New Roman" w:cs="Times New Roman"/>
          <w:sz w:val="24"/>
          <w:szCs w:val="24"/>
        </w:rPr>
        <w:t>damage that were caused by the attacks or avoided by timely response/mitigation)</w:t>
      </w:r>
    </w:p>
    <w:p w:rsidR="00C77DCB" w:rsidRPr="005D77D1" w:rsidRDefault="005D77D1" w:rsidP="00C77DCB">
      <w:pPr>
        <w:pStyle w:val="ListParagraph"/>
        <w:numPr>
          <w:ilvl w:val="0"/>
          <w:numId w:val="11"/>
        </w:numPr>
        <w:spacing w:before="240" w:line="360" w:lineRule="auto"/>
        <w:jc w:val="both"/>
        <w:rPr>
          <w:rFonts w:cs="Times New Roman"/>
          <w:b/>
        </w:rPr>
      </w:pPr>
      <w:r w:rsidRPr="005D77D1">
        <w:rPr>
          <w:rFonts w:ascii="Times New Roman" w:hAnsi="Times New Roman" w:cs="Times New Roman"/>
          <w:sz w:val="24"/>
          <w:szCs w:val="24"/>
        </w:rPr>
        <w:t xml:space="preserve">Lesson Learnt ( what system changes were applied to reduce the chances of further similar attacks) </w:t>
      </w:r>
    </w:p>
    <w:p w:rsidR="00C77DCB" w:rsidRPr="000C335B" w:rsidRDefault="00C77DCB" w:rsidP="00C77DCB">
      <w:pPr>
        <w:spacing w:line="360" w:lineRule="auto"/>
        <w:jc w:val="both"/>
        <w:rPr>
          <w:rFonts w:cs="Times New Roman"/>
          <w:b/>
        </w:rPr>
      </w:pPr>
      <w:r w:rsidRPr="000C335B">
        <w:rPr>
          <w:rFonts w:cs="Times New Roman"/>
          <w:b/>
        </w:rPr>
        <w:t xml:space="preserve">NOTE: </w:t>
      </w:r>
    </w:p>
    <w:p w:rsidR="00C77DCB" w:rsidRPr="000C335B" w:rsidRDefault="00C77DCB" w:rsidP="00C77DCB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</w:rPr>
      </w:pPr>
      <w:r w:rsidRPr="000C335B">
        <w:rPr>
          <w:rFonts w:cs="Times New Roman"/>
          <w:b/>
        </w:rPr>
        <w:t>Submit the assignment in both formats; hard copy and soft copy.</w:t>
      </w:r>
    </w:p>
    <w:p w:rsidR="00C77DCB" w:rsidRPr="000C335B" w:rsidRDefault="00C77DCB" w:rsidP="00C77DCB">
      <w:pPr>
        <w:pStyle w:val="ListParagraph"/>
        <w:numPr>
          <w:ilvl w:val="0"/>
          <w:numId w:val="12"/>
        </w:numPr>
        <w:spacing w:line="360" w:lineRule="auto"/>
        <w:jc w:val="both"/>
        <w:rPr>
          <w:rFonts w:cs="Times New Roman"/>
          <w:b/>
        </w:rPr>
      </w:pPr>
      <w:r w:rsidRPr="000C335B">
        <w:rPr>
          <w:rFonts w:cs="Times New Roman"/>
          <w:b/>
        </w:rPr>
        <w:lastRenderedPageBreak/>
        <w:t>Length of assignment does not matter; however, the said details must be included in the assignment.</w:t>
      </w:r>
    </w:p>
    <w:p w:rsidR="005A0509" w:rsidRDefault="005A0509" w:rsidP="006C09FA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31FEA" w:rsidRPr="00071770" w:rsidRDefault="00731FEA" w:rsidP="00071770">
      <w:pPr>
        <w:spacing w:before="24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71770">
        <w:rPr>
          <w:rFonts w:ascii="Times New Roman" w:hAnsi="Times New Roman" w:cs="Times New Roman"/>
          <w:b/>
          <w:sz w:val="24"/>
          <w:szCs w:val="24"/>
        </w:rPr>
        <w:t xml:space="preserve">NOTE: Submit the assignment in </w:t>
      </w:r>
      <w:r w:rsidR="003E462B" w:rsidRPr="00071770">
        <w:rPr>
          <w:rFonts w:ascii="Times New Roman" w:hAnsi="Times New Roman" w:cs="Times New Roman"/>
          <w:b/>
          <w:sz w:val="24"/>
          <w:szCs w:val="24"/>
        </w:rPr>
        <w:t xml:space="preserve">both formats; </w:t>
      </w:r>
      <w:r w:rsidRPr="00071770">
        <w:rPr>
          <w:rFonts w:ascii="Times New Roman" w:hAnsi="Times New Roman" w:cs="Times New Roman"/>
          <w:b/>
          <w:sz w:val="24"/>
          <w:szCs w:val="24"/>
        </w:rPr>
        <w:t xml:space="preserve">hard </w:t>
      </w:r>
      <w:r w:rsidR="00071770">
        <w:rPr>
          <w:rFonts w:ascii="Times New Roman" w:hAnsi="Times New Roman" w:cs="Times New Roman"/>
          <w:b/>
          <w:sz w:val="24"/>
          <w:szCs w:val="24"/>
        </w:rPr>
        <w:t>and soft</w:t>
      </w:r>
    </w:p>
    <w:p w:rsidR="00D45E84" w:rsidRPr="00071770" w:rsidRDefault="00D45E84">
      <w:pPr>
        <w:spacing w:before="24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sectPr w:rsidR="00D45E84" w:rsidRPr="00071770" w:rsidSect="00F648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4415F" w:rsidRDefault="0094415F" w:rsidP="00D324B7">
      <w:pPr>
        <w:spacing w:after="0" w:line="240" w:lineRule="auto"/>
      </w:pPr>
      <w:r>
        <w:separator/>
      </w:r>
    </w:p>
  </w:endnote>
  <w:endnote w:type="continuationSeparator" w:id="0">
    <w:p w:rsidR="0094415F" w:rsidRDefault="0094415F" w:rsidP="00D324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/>
    </w:tblPr>
    <w:tblGrid>
      <w:gridCol w:w="1226"/>
      <w:gridCol w:w="8350"/>
    </w:tblGrid>
    <w:tr w:rsidR="00D324B7">
      <w:tc>
        <w:tcPr>
          <w:tcW w:w="918" w:type="dxa"/>
        </w:tcPr>
        <w:p w:rsidR="00D324B7" w:rsidRPr="00A778C8" w:rsidRDefault="00A778C8" w:rsidP="00ED1CB1">
          <w:pPr>
            <w:pStyle w:val="Footer"/>
            <w:jc w:val="right"/>
            <w:rPr>
              <w:rFonts w:ascii="Times New Roman" w:hAnsi="Times New Roman" w:cs="Times New Roman"/>
              <w:b/>
              <w:color w:val="4F81BD" w:themeColor="accent1"/>
              <w:sz w:val="28"/>
              <w:szCs w:val="28"/>
            </w:rPr>
          </w:pPr>
          <w:r w:rsidRPr="00A778C8">
            <w:rPr>
              <w:rFonts w:ascii="Times New Roman" w:hAnsi="Times New Roman" w:cs="Times New Roman"/>
              <w:sz w:val="28"/>
              <w:szCs w:val="28"/>
              <w:lang w:eastAsia="ar-SA"/>
            </w:rPr>
            <w:t>CS</w:t>
          </w:r>
          <w:r w:rsidR="00ED1CB1">
            <w:rPr>
              <w:rFonts w:ascii="Times New Roman" w:hAnsi="Times New Roman" w:cs="Times New Roman"/>
              <w:sz w:val="28"/>
              <w:szCs w:val="28"/>
              <w:lang w:eastAsia="ar-SA"/>
            </w:rPr>
            <w:t>C101</w:t>
          </w:r>
        </w:p>
      </w:tc>
      <w:tc>
        <w:tcPr>
          <w:tcW w:w="7938" w:type="dxa"/>
        </w:tcPr>
        <w:p w:rsidR="00D324B7" w:rsidRPr="00A778C8" w:rsidRDefault="00ED1CB1" w:rsidP="00A22443">
          <w:pPr>
            <w:jc w:val="center"/>
            <w:rPr>
              <w:rFonts w:ascii="Times New Roman" w:hAnsi="Times New Roman" w:cs="Times New Roman"/>
              <w:sz w:val="28"/>
              <w:szCs w:val="28"/>
            </w:rPr>
          </w:pPr>
          <w:r>
            <w:rPr>
              <w:rFonts w:ascii="Times New Roman" w:hAnsi="Times New Roman" w:cs="Times New Roman"/>
              <w:b/>
              <w:bCs/>
              <w:sz w:val="28"/>
              <w:szCs w:val="28"/>
              <w:lang w:eastAsia="ar-SA"/>
            </w:rPr>
            <w:t>Introduction to ICT</w:t>
          </w:r>
        </w:p>
      </w:tc>
    </w:tr>
  </w:tbl>
  <w:p w:rsidR="00D324B7" w:rsidRDefault="00D324B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4415F" w:rsidRDefault="0094415F" w:rsidP="00D324B7">
      <w:pPr>
        <w:spacing w:after="0" w:line="240" w:lineRule="auto"/>
      </w:pPr>
      <w:r>
        <w:separator/>
      </w:r>
    </w:p>
  </w:footnote>
  <w:footnote w:type="continuationSeparator" w:id="0">
    <w:p w:rsidR="0094415F" w:rsidRDefault="0094415F" w:rsidP="00D324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E730C5"/>
    <w:multiLevelType w:val="hybridMultilevel"/>
    <w:tmpl w:val="5F4EA7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A50037"/>
    <w:multiLevelType w:val="hybridMultilevel"/>
    <w:tmpl w:val="E640A7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E3004B"/>
    <w:multiLevelType w:val="hybridMultilevel"/>
    <w:tmpl w:val="C5DAED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3C441C"/>
    <w:multiLevelType w:val="hybridMultilevel"/>
    <w:tmpl w:val="30C8F2C8"/>
    <w:lvl w:ilvl="0" w:tplc="7FE4EA9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7E7D3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8961794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C52F326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D2671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8E8EBA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6DC1B16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108F6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792BB5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05754C3"/>
    <w:multiLevelType w:val="hybridMultilevel"/>
    <w:tmpl w:val="07FA52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C0E4812"/>
    <w:multiLevelType w:val="hybridMultilevel"/>
    <w:tmpl w:val="2856AFD2"/>
    <w:lvl w:ilvl="0" w:tplc="B04E0D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5A838D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DEF7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4CCD49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250ED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A6CD73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F8EE2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68E7C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A640F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48B3365E"/>
    <w:multiLevelType w:val="hybridMultilevel"/>
    <w:tmpl w:val="C37617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D3F1CAA"/>
    <w:multiLevelType w:val="hybridMultilevel"/>
    <w:tmpl w:val="D3D4EA72"/>
    <w:lvl w:ilvl="0" w:tplc="B41419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C67D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C0E4A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8BF6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F5AEA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D686F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BA71E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E64D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B26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505B7542"/>
    <w:multiLevelType w:val="hybridMultilevel"/>
    <w:tmpl w:val="B49E8B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5AE70DFD"/>
    <w:multiLevelType w:val="hybridMultilevel"/>
    <w:tmpl w:val="A84260CA"/>
    <w:lvl w:ilvl="0" w:tplc="85F691F2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86AB3C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9F87F5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74D5E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18E41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566F09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BEE2C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3E47B9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026A39C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>
    <w:nsid w:val="5F946F6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6CAC5D3B"/>
    <w:multiLevelType w:val="hybridMultilevel"/>
    <w:tmpl w:val="C11E577E"/>
    <w:lvl w:ilvl="0" w:tplc="0E0AD3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8CC3F8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9807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A5620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50A96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F23A28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89492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A469A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BAB61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>
    <w:abstractNumId w:val="6"/>
  </w:num>
  <w:num w:numId="2">
    <w:abstractNumId w:val="0"/>
  </w:num>
  <w:num w:numId="3">
    <w:abstractNumId w:val="8"/>
  </w:num>
  <w:num w:numId="4">
    <w:abstractNumId w:val="4"/>
  </w:num>
  <w:num w:numId="5">
    <w:abstractNumId w:val="10"/>
  </w:num>
  <w:num w:numId="6">
    <w:abstractNumId w:val="9"/>
  </w:num>
  <w:num w:numId="7">
    <w:abstractNumId w:val="3"/>
  </w:num>
  <w:num w:numId="8">
    <w:abstractNumId w:val="5"/>
  </w:num>
  <w:num w:numId="9">
    <w:abstractNumId w:val="7"/>
  </w:num>
  <w:num w:numId="10">
    <w:abstractNumId w:val="11"/>
  </w:num>
  <w:num w:numId="11">
    <w:abstractNumId w:val="1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2355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tzA3NTI2NLIwt7A0tjRW0lEKTi0uzszPAykwqgUAADW15iwAAAA="/>
  </w:docVars>
  <w:rsids>
    <w:rsidRoot w:val="00251E8E"/>
    <w:rsid w:val="000149D4"/>
    <w:rsid w:val="00071770"/>
    <w:rsid w:val="000760A8"/>
    <w:rsid w:val="000F7DB9"/>
    <w:rsid w:val="001222AD"/>
    <w:rsid w:val="00136F87"/>
    <w:rsid w:val="00146F08"/>
    <w:rsid w:val="00162E3E"/>
    <w:rsid w:val="00184A7E"/>
    <w:rsid w:val="001871DF"/>
    <w:rsid w:val="001A35EB"/>
    <w:rsid w:val="001B1DB4"/>
    <w:rsid w:val="001E7A6B"/>
    <w:rsid w:val="00236A20"/>
    <w:rsid w:val="00251E8E"/>
    <w:rsid w:val="0029591B"/>
    <w:rsid w:val="002A2746"/>
    <w:rsid w:val="002A7F79"/>
    <w:rsid w:val="002C608A"/>
    <w:rsid w:val="002D20F8"/>
    <w:rsid w:val="002F5288"/>
    <w:rsid w:val="003109D6"/>
    <w:rsid w:val="00311F5D"/>
    <w:rsid w:val="00312D28"/>
    <w:rsid w:val="0031708E"/>
    <w:rsid w:val="003844EC"/>
    <w:rsid w:val="00387B22"/>
    <w:rsid w:val="003D7FF9"/>
    <w:rsid w:val="003E462B"/>
    <w:rsid w:val="003F2FD2"/>
    <w:rsid w:val="00400AD3"/>
    <w:rsid w:val="0040181D"/>
    <w:rsid w:val="00407461"/>
    <w:rsid w:val="0046520D"/>
    <w:rsid w:val="004731B3"/>
    <w:rsid w:val="004B40F3"/>
    <w:rsid w:val="00507CDF"/>
    <w:rsid w:val="00517572"/>
    <w:rsid w:val="0052701B"/>
    <w:rsid w:val="0053204B"/>
    <w:rsid w:val="00540F51"/>
    <w:rsid w:val="005455EA"/>
    <w:rsid w:val="005531C8"/>
    <w:rsid w:val="0056639E"/>
    <w:rsid w:val="0059348D"/>
    <w:rsid w:val="005A0509"/>
    <w:rsid w:val="005B35FA"/>
    <w:rsid w:val="005C5160"/>
    <w:rsid w:val="005D77D1"/>
    <w:rsid w:val="0061706C"/>
    <w:rsid w:val="0063042D"/>
    <w:rsid w:val="0063664F"/>
    <w:rsid w:val="00655BBD"/>
    <w:rsid w:val="006806E1"/>
    <w:rsid w:val="006C09FA"/>
    <w:rsid w:val="006E04AB"/>
    <w:rsid w:val="006E7601"/>
    <w:rsid w:val="00721E01"/>
    <w:rsid w:val="0072582F"/>
    <w:rsid w:val="00731FEA"/>
    <w:rsid w:val="00742AB2"/>
    <w:rsid w:val="00751FE0"/>
    <w:rsid w:val="0076537A"/>
    <w:rsid w:val="00792B09"/>
    <w:rsid w:val="007D092F"/>
    <w:rsid w:val="007D6FCE"/>
    <w:rsid w:val="007F3B9A"/>
    <w:rsid w:val="00800B51"/>
    <w:rsid w:val="00803F20"/>
    <w:rsid w:val="00830ABA"/>
    <w:rsid w:val="00844FD8"/>
    <w:rsid w:val="00857EB8"/>
    <w:rsid w:val="0086732F"/>
    <w:rsid w:val="008A25F6"/>
    <w:rsid w:val="008C1824"/>
    <w:rsid w:val="008F3339"/>
    <w:rsid w:val="00934F4D"/>
    <w:rsid w:val="0094415F"/>
    <w:rsid w:val="00965576"/>
    <w:rsid w:val="009A0F2E"/>
    <w:rsid w:val="009C20F3"/>
    <w:rsid w:val="009D022B"/>
    <w:rsid w:val="00A05938"/>
    <w:rsid w:val="00A1497A"/>
    <w:rsid w:val="00A21835"/>
    <w:rsid w:val="00A22443"/>
    <w:rsid w:val="00A24518"/>
    <w:rsid w:val="00A24D75"/>
    <w:rsid w:val="00A34366"/>
    <w:rsid w:val="00A53685"/>
    <w:rsid w:val="00A60FA9"/>
    <w:rsid w:val="00A778C8"/>
    <w:rsid w:val="00A81514"/>
    <w:rsid w:val="00A85675"/>
    <w:rsid w:val="00AA341F"/>
    <w:rsid w:val="00AA6C84"/>
    <w:rsid w:val="00AD48E7"/>
    <w:rsid w:val="00AF3D56"/>
    <w:rsid w:val="00AF652E"/>
    <w:rsid w:val="00B16232"/>
    <w:rsid w:val="00B16994"/>
    <w:rsid w:val="00B2015D"/>
    <w:rsid w:val="00B22925"/>
    <w:rsid w:val="00B459D4"/>
    <w:rsid w:val="00B47F69"/>
    <w:rsid w:val="00B86FC2"/>
    <w:rsid w:val="00BB0B04"/>
    <w:rsid w:val="00BD48EC"/>
    <w:rsid w:val="00BD586A"/>
    <w:rsid w:val="00BE0B57"/>
    <w:rsid w:val="00BE2E83"/>
    <w:rsid w:val="00BE68FF"/>
    <w:rsid w:val="00C11BC7"/>
    <w:rsid w:val="00C27623"/>
    <w:rsid w:val="00C708E7"/>
    <w:rsid w:val="00C716C6"/>
    <w:rsid w:val="00C77DCB"/>
    <w:rsid w:val="00CB5103"/>
    <w:rsid w:val="00CB7133"/>
    <w:rsid w:val="00CD54F9"/>
    <w:rsid w:val="00D05604"/>
    <w:rsid w:val="00D134B0"/>
    <w:rsid w:val="00D324B7"/>
    <w:rsid w:val="00D33465"/>
    <w:rsid w:val="00D374DC"/>
    <w:rsid w:val="00D43904"/>
    <w:rsid w:val="00D45E84"/>
    <w:rsid w:val="00D52651"/>
    <w:rsid w:val="00D578DE"/>
    <w:rsid w:val="00DB0EB1"/>
    <w:rsid w:val="00DB1A63"/>
    <w:rsid w:val="00DB3B5B"/>
    <w:rsid w:val="00DC5DC9"/>
    <w:rsid w:val="00E006F9"/>
    <w:rsid w:val="00E33197"/>
    <w:rsid w:val="00EB002B"/>
    <w:rsid w:val="00EB7493"/>
    <w:rsid w:val="00ED1CB1"/>
    <w:rsid w:val="00F00DFE"/>
    <w:rsid w:val="00F016A7"/>
    <w:rsid w:val="00F03FBE"/>
    <w:rsid w:val="00F075A2"/>
    <w:rsid w:val="00F1737D"/>
    <w:rsid w:val="00F522EC"/>
    <w:rsid w:val="00F61B4B"/>
    <w:rsid w:val="00F6483F"/>
    <w:rsid w:val="00F77DD6"/>
    <w:rsid w:val="00FA48EC"/>
    <w:rsid w:val="00FD45CB"/>
    <w:rsid w:val="00FD5926"/>
    <w:rsid w:val="00FE3DC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  <o:rules v:ext="edit">
        <o:r id="V:Rule3" type="connector" idref="#_x0000_s1027"/>
        <o:r id="V:Rule4" type="connector" idref="#_x0000_s102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51E8E"/>
  </w:style>
  <w:style w:type="paragraph" w:styleId="Heading1">
    <w:name w:val="heading 1"/>
    <w:basedOn w:val="Normal"/>
    <w:next w:val="Normal"/>
    <w:link w:val="Heading1Char"/>
    <w:uiPriority w:val="9"/>
    <w:qFormat/>
    <w:rsid w:val="00251E8E"/>
    <w:pPr>
      <w:keepNext/>
      <w:suppressAutoHyphens/>
      <w:spacing w:before="240" w:after="60" w:line="240" w:lineRule="auto"/>
      <w:outlineLvl w:val="0"/>
    </w:pPr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1E8E"/>
    <w:rPr>
      <w:rFonts w:ascii="Cambria" w:eastAsia="Times New Roman" w:hAnsi="Cambria" w:cs="Times New Roman"/>
      <w:b/>
      <w:bCs/>
      <w:kern w:val="32"/>
      <w:sz w:val="32"/>
      <w:szCs w:val="32"/>
      <w:lang w:eastAsia="ar-SA"/>
    </w:rPr>
  </w:style>
  <w:style w:type="table" w:styleId="TableGrid">
    <w:name w:val="Table Grid"/>
    <w:basedOn w:val="TableNormal"/>
    <w:uiPriority w:val="59"/>
    <w:rsid w:val="00251E8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basedOn w:val="DefaultParagraphFont"/>
    <w:rsid w:val="00251E8E"/>
  </w:style>
  <w:style w:type="paragraph" w:styleId="Header">
    <w:name w:val="header"/>
    <w:basedOn w:val="Normal"/>
    <w:link w:val="HeaderChar"/>
    <w:uiPriority w:val="99"/>
    <w:unhideWhenUsed/>
    <w:rsid w:val="000149D4"/>
    <w:pPr>
      <w:tabs>
        <w:tab w:val="center" w:pos="4680"/>
        <w:tab w:val="right" w:pos="9360"/>
      </w:tabs>
      <w:spacing w:after="0" w:line="240" w:lineRule="auto"/>
    </w:pPr>
    <w:rPr>
      <w:rFonts w:ascii="Calibri" w:eastAsia="Calibri" w:hAnsi="Calibri" w:cs="Times New Roman"/>
    </w:rPr>
  </w:style>
  <w:style w:type="character" w:customStyle="1" w:styleId="HeaderChar">
    <w:name w:val="Header Char"/>
    <w:basedOn w:val="DefaultParagraphFont"/>
    <w:link w:val="Header"/>
    <w:uiPriority w:val="99"/>
    <w:rsid w:val="000149D4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9D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9D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3042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D324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4B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1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1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17335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62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81569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84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6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1221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47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8794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0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65219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07/relationships/stylesWithEffects" Target="stylesWithEffect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2</Pages>
  <Words>194</Words>
  <Characters>110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HAZALA</Company>
  <LinksUpToDate>false</LinksUpToDate>
  <CharactersWithSpaces>13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AZALA</dc:creator>
  <cp:lastModifiedBy>Administrator</cp:lastModifiedBy>
  <cp:revision>66</cp:revision>
  <cp:lastPrinted>2012-10-22T10:31:00Z</cp:lastPrinted>
  <dcterms:created xsi:type="dcterms:W3CDTF">2013-07-03T04:41:00Z</dcterms:created>
  <dcterms:modified xsi:type="dcterms:W3CDTF">2022-04-06T04:24:00Z</dcterms:modified>
</cp:coreProperties>
</file>